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B40303" w14:textId="3D31EC66" w:rsidR="00C817C1" w:rsidRPr="00DA3920" w:rsidRDefault="00FE1EC5">
      <w:pPr>
        <w:pStyle w:val="Title"/>
        <w:rPr>
          <w:sz w:val="28"/>
          <w:szCs w:val="28"/>
        </w:rPr>
      </w:pPr>
      <w:r w:rsidRPr="00DA3920">
        <w:rPr>
          <w:sz w:val="28"/>
          <w:szCs w:val="28"/>
        </w:rPr>
        <w:t>Integrating COVID Models at Different Scales for Infection Risk Estimation</w:t>
      </w:r>
      <w:r w:rsidR="00DD24BB" w:rsidRPr="00DA3920">
        <w:rPr>
          <w:sz w:val="28"/>
          <w:szCs w:val="28"/>
        </w:rPr>
        <w:t xml:space="preserve"> and Control Optimization</w:t>
      </w:r>
    </w:p>
    <w:p w14:paraId="1CE464C1" w14:textId="758674CD" w:rsidR="00C817C1" w:rsidRDefault="00FE1EC5">
      <w:pPr>
        <w:pStyle w:val="FirstParagraph"/>
      </w:pPr>
      <w:r>
        <w:t xml:space="preserve">SARS-COV-2 infections result from interactions at fine spatial and temporal scales; however, </w:t>
      </w:r>
      <w:r w:rsidR="009017F0">
        <w:t>case clusters</w:t>
      </w:r>
      <w:r>
        <w:t xml:space="preserve"> occur</w:t>
      </w:r>
      <w:r>
        <w:t xml:space="preserve"> within a larger scale epidemiological context. Appropriately integrating the interactions between processes that occur across spatial and temporal</w:t>
      </w:r>
      <w:r>
        <w:t xml:space="preserve"> scales is essential for simulating systems of disease transmission and understanding infection risk. Here we present a simulation engine that places a fine scale network based infection model within the broader epidemiological context of the study populat</w:t>
      </w:r>
      <w:r>
        <w:t xml:space="preserve">ion. Using this </w:t>
      </w:r>
      <w:r w:rsidR="00E47CCA">
        <w:t>system,</w:t>
      </w:r>
      <w:r>
        <w:t xml:space="preserve"> we </w:t>
      </w:r>
      <w:proofErr w:type="gramStart"/>
      <w:r>
        <w:t>are able to</w:t>
      </w:r>
      <w:proofErr w:type="gramEnd"/>
      <w:r>
        <w:t xml:space="preserve"> simulate seeding events and fully explore the control strategy space</w:t>
      </w:r>
      <w:r w:rsidR="009017F0">
        <w:t>.</w:t>
      </w:r>
    </w:p>
    <w:p w14:paraId="18F1FE05" w14:textId="0E3A22D7" w:rsidR="009017F0" w:rsidRDefault="009017F0">
      <w:pPr>
        <w:pStyle w:val="BodyText"/>
      </w:pPr>
      <w:r>
        <w:t>Our simulation engine</w:t>
      </w:r>
      <w:r w:rsidR="00FE1EC5">
        <w:t xml:space="preserve"> </w:t>
      </w:r>
      <w:r>
        <w:t>can integrate</w:t>
      </w:r>
      <w:r w:rsidR="00FE1EC5">
        <w:t xml:space="preserve"> a spatially explicit COVID-19 case estimation technique at the county scale with</w:t>
      </w:r>
      <w:r w:rsidR="00FE1EC5">
        <w:t xml:space="preserve"> institution level disease transmission at a “building” scale. The case estimation technique takes into account location specific factors around infection control and population level movement to estimate disease burden in a given location. </w:t>
      </w:r>
      <w:r w:rsidR="00FE1EC5">
        <w:t xml:space="preserve">The institution level model uses a multigraph to integrate social and spatial contact networks under various hazard reduction strategies at two different time scales. This allows us </w:t>
      </w:r>
      <w:r w:rsidR="00E47CCA">
        <w:t>to model</w:t>
      </w:r>
      <w:r w:rsidR="00FE1EC5">
        <w:t xml:space="preserve"> individual level interactions in the local context of the </w:t>
      </w:r>
      <w:r w:rsidR="00FE1EC5">
        <w:t>COVID-19 pandemic</w:t>
      </w:r>
      <w:r>
        <w:t xml:space="preserve">, </w:t>
      </w:r>
      <w:r w:rsidR="00E47CCA">
        <w:t>opening</w:t>
      </w:r>
      <w:r>
        <w:t xml:space="preserve"> a closed system to external forces</w:t>
      </w:r>
      <w:r w:rsidR="00DA3920">
        <w:t>.</w:t>
      </w:r>
      <w:r w:rsidR="00A3530B">
        <w:t xml:space="preserve"> </w:t>
      </w:r>
    </w:p>
    <w:p w14:paraId="7E26917A" w14:textId="187FE90A" w:rsidR="00C817C1" w:rsidRDefault="00DD24BB">
      <w:pPr>
        <w:pStyle w:val="BodyText"/>
      </w:pPr>
      <w:r>
        <w:t>O</w:t>
      </w:r>
      <w:r w:rsidR="00FE1EC5">
        <w:t xml:space="preserve">ur model provides realistic estimates of </w:t>
      </w:r>
      <w:r w:rsidR="00CA4890">
        <w:t>SARS-COV-2</w:t>
      </w:r>
      <w:r w:rsidR="00CA4890">
        <w:t xml:space="preserve"> </w:t>
      </w:r>
      <w:r w:rsidR="00FE1EC5">
        <w:t>outbreak</w:t>
      </w:r>
      <w:r w:rsidR="00E47CCA">
        <w:t>s</w:t>
      </w:r>
      <w:r>
        <w:t xml:space="preserve"> </w:t>
      </w:r>
      <w:r w:rsidR="00CA4890">
        <w:t>and</w:t>
      </w:r>
      <w:r>
        <w:t xml:space="preserve"> </w:t>
      </w:r>
      <w:r w:rsidR="00CA4890">
        <w:t xml:space="preserve">the ability to </w:t>
      </w:r>
      <w:r w:rsidR="00E47CCA">
        <w:t>discover novel</w:t>
      </w:r>
      <w:r w:rsidR="00FE1EC5">
        <w:t xml:space="preserve"> </w:t>
      </w:r>
      <w:r w:rsidR="00FE1EC5">
        <w:t xml:space="preserve">control strategies. By integrating models at multiple scales, our simulation engine empowers decision makers to develop location specific preparedness policies based on realistic estimates of how </w:t>
      </w:r>
      <w:r w:rsidR="00CA4890">
        <w:t>SARS-COV-2</w:t>
      </w:r>
      <w:r w:rsidR="00FE1EC5">
        <w:t xml:space="preserve"> will spread through their institutions.</w:t>
      </w:r>
      <w:r w:rsidR="00FE1EC5">
        <w:t xml:space="preserve"> </w:t>
      </w:r>
    </w:p>
    <w:p w14:paraId="40989943" w14:textId="77777777" w:rsidR="00DA3920" w:rsidRDefault="00DA3920" w:rsidP="00DA3920">
      <w:pPr>
        <w:pStyle w:val="BodyText"/>
        <w:keepNext/>
        <w:jc w:val="center"/>
      </w:pPr>
      <w:r w:rsidRPr="00DA3920">
        <w:drawing>
          <wp:inline distT="0" distB="0" distL="0" distR="0" wp14:anchorId="6D453DE7" wp14:editId="49805907">
            <wp:extent cx="4820354" cy="2711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7205" cy="2760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7B0CC" w14:textId="4FA0F193" w:rsidR="00C817C1" w:rsidRDefault="00DA3920" w:rsidP="00DA3920">
      <w:pPr>
        <w:pStyle w:val="Caption"/>
        <w:jc w:val="center"/>
      </w:pPr>
      <w:r>
        <w:t xml:space="preserve">Figure </w:t>
      </w:r>
      <w:fldSimple w:instr=" SEQ Figure \* ARABIC ">
        <w:r w:rsidR="00601338">
          <w:rPr>
            <w:noProof/>
          </w:rPr>
          <w:t>1</w:t>
        </w:r>
      </w:fldSimple>
      <w:r>
        <w:t xml:space="preserve">: </w:t>
      </w:r>
      <w:r w:rsidR="008A3B13">
        <w:t>Infections</w:t>
      </w:r>
      <w:r>
        <w:t xml:space="preserve"> </w:t>
      </w:r>
      <w:r w:rsidR="008A3B13">
        <w:t xml:space="preserve">spread </w:t>
      </w:r>
      <w:r>
        <w:t>over spatial and social contact network</w:t>
      </w:r>
      <w:r w:rsidR="008A3B13">
        <w:t>s. N</w:t>
      </w:r>
      <w:r>
        <w:t>on-pharmaceutical interventions</w:t>
      </w:r>
      <w:r w:rsidR="008A3B13">
        <w:t xml:space="preserve"> and leave policies modify the probability of infection. Clusters are seeded based on the current and projected disease burden in </w:t>
      </w:r>
      <w:r w:rsidR="00CA4890">
        <w:t>individuals’</w:t>
      </w:r>
      <w:r w:rsidR="008A3B13">
        <w:t xml:space="preserve"> home counties.</w:t>
      </w:r>
    </w:p>
    <w:sectPr w:rsidR="00C817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BC0EE7" w14:textId="77777777" w:rsidR="00FE1EC5" w:rsidRDefault="00FE1EC5">
      <w:pPr>
        <w:spacing w:after="0"/>
      </w:pPr>
      <w:r>
        <w:separator/>
      </w:r>
    </w:p>
  </w:endnote>
  <w:endnote w:type="continuationSeparator" w:id="0">
    <w:p w14:paraId="468AE319" w14:textId="77777777" w:rsidR="00FE1EC5" w:rsidRDefault="00FE1E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EA47F" w14:textId="77777777" w:rsidR="00FE1EC5" w:rsidRDefault="00FE1EC5">
      <w:r>
        <w:separator/>
      </w:r>
    </w:p>
  </w:footnote>
  <w:footnote w:type="continuationSeparator" w:id="0">
    <w:p w14:paraId="5F6424A6" w14:textId="77777777" w:rsidR="00FE1EC5" w:rsidRDefault="00FE1E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A1CAF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DDCF4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01338"/>
    <w:rsid w:val="00784D58"/>
    <w:rsid w:val="008A3B13"/>
    <w:rsid w:val="008D6863"/>
    <w:rsid w:val="009017F0"/>
    <w:rsid w:val="00A3530B"/>
    <w:rsid w:val="00B86B75"/>
    <w:rsid w:val="00BC48D5"/>
    <w:rsid w:val="00C36279"/>
    <w:rsid w:val="00C817C1"/>
    <w:rsid w:val="00CA4890"/>
    <w:rsid w:val="00DA3920"/>
    <w:rsid w:val="00DD24BB"/>
    <w:rsid w:val="00E315A3"/>
    <w:rsid w:val="00E47CCA"/>
    <w:rsid w:val="00FE1E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CA097"/>
  <w15:docId w15:val="{B3E735A5-A107-4563-8F58-803B23D97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0133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1338"/>
  </w:style>
  <w:style w:type="paragraph" w:styleId="Footer">
    <w:name w:val="footer"/>
    <w:basedOn w:val="Normal"/>
    <w:link w:val="FooterChar"/>
    <w:unhideWhenUsed/>
    <w:rsid w:val="0060133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13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8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grating COVID Models at Different Scales for Infection Risk Estimation</vt:lpstr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ng COVID Models at Different Scales for Infection Risk Estimation</dc:title>
  <dc:creator>Schwantes, Collin J.</dc:creator>
  <cp:keywords/>
  <cp:lastModifiedBy>Schwantes, Collin J.</cp:lastModifiedBy>
  <cp:revision>6</cp:revision>
  <cp:lastPrinted>2020-11-12T01:50:00Z</cp:lastPrinted>
  <dcterms:created xsi:type="dcterms:W3CDTF">2020-11-12T01:06:00Z</dcterms:created>
  <dcterms:modified xsi:type="dcterms:W3CDTF">2020-11-12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Collin Schwantes, Benno Lee, Ben Ortiz</vt:lpwstr>
  </property>
  <property fmtid="{D5CDD505-2E9C-101B-9397-08002B2CF9AE}" pid="3" name="output">
    <vt:lpwstr/>
  </property>
</Properties>
</file>